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5625" w:rsidRPr="002E453E" w:rsidRDefault="002E453E">
      <w:pPr>
        <w:rPr>
          <w:lang w:val="en-US"/>
        </w:rPr>
      </w:pPr>
      <w:r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2362200</wp:posOffset>
                </wp:positionV>
                <wp:extent cx="7229475" cy="136207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29475" cy="1362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2A30B9" w:rsidRPr="002E453E" w:rsidRDefault="00BE4357" w:rsidP="00CA4A5E">
                            <w:pPr>
                              <w:spacing w:before="100" w:beforeAutospacing="1" w:after="0" w:line="204" w:lineRule="auto"/>
                              <w:jc w:val="both"/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</w:pP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Vestibulu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rutru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lore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tincidun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leifen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Phasellu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placer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orci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nunc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tempus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lementu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. Maecenas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posue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metu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variu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, et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facilis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r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uismo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Cra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lorem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orna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luctu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fringill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in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A4A5E"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orci</w:t>
                            </w:r>
                            <w:proofErr w:type="spellEnd"/>
                            <w:r w:rsidR="00CA4A5E"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="00CA4A5E"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Praesent</w:t>
                            </w:r>
                            <w:proofErr w:type="spellEnd"/>
                            <w:r w:rsidR="00CA4A5E"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A4A5E"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tincidunt</w:t>
                            </w:r>
                            <w:proofErr w:type="spellEnd"/>
                            <w:r w:rsidR="00CA4A5E"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maxi</w:t>
                            </w:r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pretiu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lectu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at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suscipi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tempus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vitae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nisl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egesta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finibu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53.25pt;margin-top:186pt;width:569.25pt;height:107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" filled="f" stroked="f" strokeweight=".5pt">
                <v:path arrowok="t"/>
                <v:textbox>
                  <w:txbxContent>
                    <w:p w:rsidR="002A30B9" w:rsidRPr="002E453E" w:rsidRDefault="00BE4357" w:rsidP="00CA4A5E">
                      <w:pPr>
                        <w:spacing w:before="100" w:beforeAutospacing="1" w:after="0" w:line="204" w:lineRule="auto"/>
                        <w:jc w:val="both"/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</w:pP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Vestibulu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rutru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lore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tincidun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leifen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Phasellu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placer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orci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nunc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tempus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lementu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. Maecenas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posue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metu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u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sem</w:t>
                      </w:r>
                      <w:proofErr w:type="spellEnd"/>
                      <w:proofErr w:type="gram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variu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, et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facilis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r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uismo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Cra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veli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lorem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orna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luctu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fringill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in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consequ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gram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t</w:t>
                      </w:r>
                      <w:proofErr w:type="gram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="00CA4A5E"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orci</w:t>
                      </w:r>
                      <w:proofErr w:type="spellEnd"/>
                      <w:r w:rsidR="00CA4A5E"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. </w:t>
                      </w:r>
                      <w:proofErr w:type="spellStart"/>
                      <w:r w:rsidR="00CA4A5E"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Praesent</w:t>
                      </w:r>
                      <w:proofErr w:type="spellEnd"/>
                      <w:r w:rsidR="00CA4A5E"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="00CA4A5E"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tincidunt</w:t>
                      </w:r>
                      <w:proofErr w:type="spellEnd"/>
                      <w:r w:rsidR="00CA4A5E"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maxi</w:t>
                      </w:r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pretiu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lectu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at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suscipi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tempus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veli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vitae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nisl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egesta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finibu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i/>
                          <w:iCs/>
                          <w:color w:val="313131"/>
                          <w:sz w:val="34"/>
                          <w:szCs w:val="3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4A5E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8915400</wp:posOffset>
                </wp:positionV>
                <wp:extent cx="7772400" cy="2286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12930" id="Rectangle 30" o:spid="_x0000_s1026" style="position:absolute;margin-left:-1in;margin-top:702pt;width:612pt;height:1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" fillcolor="#313131" stroked="f" strokeweight="1pt"/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6629400</wp:posOffset>
                </wp:positionH>
                <wp:positionV relativeFrom="paragraph">
                  <wp:posOffset>-914400</wp:posOffset>
                </wp:positionV>
                <wp:extent cx="228600" cy="16459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645920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78F2D" id="Rectangle 29" o:spid="_x0000_s1026" style="position:absolute;margin-left:522pt;margin-top:-1in;width:18pt;height:129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" fillcolor="#313131" stroked="f" strokeweight="1pt"/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560320</wp:posOffset>
                </wp:positionH>
                <wp:positionV relativeFrom="paragraph">
                  <wp:posOffset>-914400</wp:posOffset>
                </wp:positionV>
                <wp:extent cx="4297680" cy="225631"/>
                <wp:effectExtent l="0" t="0" r="7620" b="31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7680" cy="225631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36A317" id="Rectangle 28" o:spid="_x0000_s1026" style="position:absolute;margin-left:201.6pt;margin-top:-1in;width:338.4pt;height:17.7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" fillcolor="#313131" stroked="f" strokeweight="1pt"/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653144</wp:posOffset>
                </wp:positionH>
                <wp:positionV relativeFrom="paragraph">
                  <wp:posOffset>7938655</wp:posOffset>
                </wp:positionV>
                <wp:extent cx="7223537" cy="902524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23537" cy="9025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E34FD" w:rsidRPr="002E453E" w:rsidRDefault="005E71B0" w:rsidP="005E71B0">
                            <w:pPr>
                              <w:spacing w:line="192" w:lineRule="auto"/>
                              <w:jc w:val="both"/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lor.</w:t>
                            </w:r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27" type="#_x0000_t202" style="position:absolute;margin-left:-51.45pt;margin-top:625.1pt;width:568.8pt;height:71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" filled="f" stroked="f" strokeweight=".5pt">
                <v:path arrowok="t"/>
                <v:textbox>
                  <w:txbxContent>
                    <w:p w:rsidR="00EE34FD" w:rsidRPr="002E453E" w:rsidRDefault="005E71B0" w:rsidP="005E71B0">
                      <w:pPr>
                        <w:spacing w:line="192" w:lineRule="auto"/>
                        <w:jc w:val="both"/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me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ctetur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dipisicing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li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se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iusmo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tempor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ncididun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gram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t</w:t>
                      </w:r>
                      <w:proofErr w:type="gram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ol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magna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nisi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ip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mmod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ut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ru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lor.</w:t>
                      </w:r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68020</wp:posOffset>
                </wp:positionH>
                <wp:positionV relativeFrom="paragraph">
                  <wp:posOffset>7556277</wp:posOffset>
                </wp:positionV>
                <wp:extent cx="4302760" cy="375920"/>
                <wp:effectExtent l="0" t="0" r="0" b="508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0276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2E453E" w:rsidRDefault="009958BA" w:rsidP="002E453E">
                            <w:pPr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School Name (200</w:t>
                            </w:r>
                            <w:r w:rsid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6</w:t>
                            </w:r>
                            <w:r w:rsidRP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 xml:space="preserve"> &gt; 20</w:t>
                            </w:r>
                            <w:r w:rsid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08</w:t>
                            </w:r>
                            <w:r w:rsidRP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8" type="#_x0000_t202" style="position:absolute;margin-left:-52.6pt;margin-top:595pt;width:338.8pt;height:2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" filled="f" stroked="f" strokeweight=".5pt">
                <v:path arrowok="t"/>
                <v:textbox>
                  <w:txbxContent>
                    <w:p w:rsidR="009958BA" w:rsidRPr="002E453E" w:rsidRDefault="009958BA" w:rsidP="002E453E">
                      <w:pPr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</w:pPr>
                      <w:r w:rsidRP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>School Name (200</w:t>
                      </w:r>
                      <w:r w:rsid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>6</w:t>
                      </w:r>
                      <w:r w:rsidRP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 xml:space="preserve"> &gt; 20</w:t>
                      </w:r>
                      <w:r w:rsid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>08</w:t>
                      </w:r>
                      <w:r w:rsidRP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70956</wp:posOffset>
                </wp:positionH>
                <wp:positionV relativeFrom="paragraph">
                  <wp:posOffset>4257304</wp:posOffset>
                </wp:positionV>
                <wp:extent cx="4512624" cy="375920"/>
                <wp:effectExtent l="0" t="0" r="0" b="508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12624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2E453E" w:rsidRDefault="009958BA">
                            <w:pPr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Company Name // Position (2010 &gt; Pres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-52.85pt;margin-top:335.2pt;width:355.3pt;height: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" filled="f" stroked="f" strokeweight=".5pt">
                <v:path arrowok="t"/>
                <v:textbox>
                  <w:txbxContent>
                    <w:p w:rsidR="009958BA" w:rsidRPr="002E453E" w:rsidRDefault="009958BA">
                      <w:pPr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</w:pPr>
                      <w:r w:rsidRP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>Company Name // Position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8020</wp:posOffset>
                </wp:positionH>
                <wp:positionV relativeFrom="paragraph">
                  <wp:posOffset>5621020</wp:posOffset>
                </wp:positionV>
                <wp:extent cx="4302760" cy="375920"/>
                <wp:effectExtent l="0" t="0" r="0" b="508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0276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2E453E" w:rsidRDefault="009958BA" w:rsidP="009958BA">
                            <w:pPr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Titillium" w:hAnsi="Titillium"/>
                                <w:color w:val="313131"/>
                                <w:sz w:val="34"/>
                                <w:szCs w:val="34"/>
                                <w:lang w:val="en-US"/>
                              </w:rPr>
                              <w:t>Company Name // Position (2008 &gt; 201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margin-left:-52.6pt;margin-top:442.6pt;width:338.8pt;height:2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" filled="f" stroked="f" strokeweight=".5pt">
                <v:path arrowok="t"/>
                <v:textbox>
                  <w:txbxContent>
                    <w:p w:rsidR="009958BA" w:rsidRPr="002E453E" w:rsidRDefault="009958BA" w:rsidP="009958BA">
                      <w:pPr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</w:pPr>
                      <w:r w:rsidRPr="002E453E">
                        <w:rPr>
                          <w:rFonts w:ascii="Titillium" w:hAnsi="Titillium"/>
                          <w:color w:val="313131"/>
                          <w:sz w:val="34"/>
                          <w:szCs w:val="34"/>
                          <w:lang w:val="en-US"/>
                        </w:rPr>
                        <w:t>Company Name // Position (2008 &gt; 2010)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58495</wp:posOffset>
                </wp:positionH>
                <wp:positionV relativeFrom="paragraph">
                  <wp:posOffset>5983382</wp:posOffset>
                </wp:positionV>
                <wp:extent cx="7229475" cy="759460"/>
                <wp:effectExtent l="0" t="0" r="0" b="254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29475" cy="759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E34FD" w:rsidRPr="002E453E" w:rsidRDefault="005E71B0" w:rsidP="005E71B0">
                            <w:pPr>
                              <w:spacing w:line="192" w:lineRule="auto"/>
                              <w:jc w:val="both"/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lor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l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1" type="#_x0000_t202" style="position:absolute;margin-left:-51.85pt;margin-top:471.15pt;width:569.25pt;height:59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" filled="f" stroked="f" strokeweight=".5pt">
                <v:path arrowok="t"/>
                <v:textbox>
                  <w:txbxContent>
                    <w:p w:rsidR="00EE34FD" w:rsidRPr="002E453E" w:rsidRDefault="005E71B0" w:rsidP="005E71B0">
                      <w:pPr>
                        <w:spacing w:line="192" w:lineRule="auto"/>
                        <w:jc w:val="both"/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ol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magna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nisi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ip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mmod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ut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ru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lor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nisi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ip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mmod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ut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ru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lor.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53144</wp:posOffset>
                </wp:positionH>
                <wp:positionV relativeFrom="paragraph">
                  <wp:posOffset>4631377</wp:posOffset>
                </wp:positionV>
                <wp:extent cx="7223537" cy="97663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23537" cy="976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2E453E" w:rsidRDefault="005E71B0" w:rsidP="005E71B0">
                            <w:pPr>
                              <w:spacing w:line="192" w:lineRule="auto"/>
                              <w:jc w:val="both"/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lor.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2" type="#_x0000_t202" style="position:absolute;margin-left:-51.45pt;margin-top:364.7pt;width:568.8pt;height:76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" filled="f" stroked="f" strokeweight=".5pt">
                <v:path arrowok="t"/>
                <v:textbox>
                  <w:txbxContent>
                    <w:p w:rsidR="009958BA" w:rsidRPr="002E453E" w:rsidRDefault="005E71B0" w:rsidP="005E71B0">
                      <w:pPr>
                        <w:spacing w:line="192" w:lineRule="auto"/>
                        <w:jc w:val="both"/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me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ctetur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dipisicing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li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se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iusmo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tempor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ncididun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gram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t</w:t>
                      </w:r>
                      <w:proofErr w:type="gram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ol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magna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nisi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ip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mmod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ut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ru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lor.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nisi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ip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mmod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CD58AE" wp14:editId="7ECFE007">
                <wp:simplePos x="0" y="0"/>
                <wp:positionH relativeFrom="column">
                  <wp:posOffset>-563880</wp:posOffset>
                </wp:positionH>
                <wp:positionV relativeFrom="paragraph">
                  <wp:posOffset>7130003</wp:posOffset>
                </wp:positionV>
                <wp:extent cx="219456" cy="219456"/>
                <wp:effectExtent l="0" t="0" r="9525" b="95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219456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56887" id="Rectangle 26" o:spid="_x0000_s1026" style="position:absolute;margin-left:-44.4pt;margin-top:561.4pt;width:17.3pt;height:17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" fillcolor="#313131" stroked="f" strokeweight="1pt"/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563880</wp:posOffset>
                </wp:positionH>
                <wp:positionV relativeFrom="paragraph">
                  <wp:posOffset>3858895</wp:posOffset>
                </wp:positionV>
                <wp:extent cx="219456" cy="219456"/>
                <wp:effectExtent l="0" t="0" r="9525" b="95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219456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3B816" id="Rectangle 22" o:spid="_x0000_s1026" style="position:absolute;margin-left:-44.4pt;margin-top:303.85pt;width:17.3pt;height:17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" fillcolor="#313131" stroked="f" strokeweight="1pt"/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273685</wp:posOffset>
                </wp:positionH>
                <wp:positionV relativeFrom="paragraph">
                  <wp:posOffset>7027545</wp:posOffset>
                </wp:positionV>
                <wp:extent cx="2092325" cy="577215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232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377E9" w:rsidRPr="002E453E" w:rsidRDefault="008377E9" w:rsidP="008377E9">
                            <w:pPr>
                              <w:rPr>
                                <w:rFonts w:ascii="Bebas Neue Bold" w:hAnsi="Bebas Neue Bold"/>
                                <w:color w:val="2D2D2D"/>
                                <w:spacing w:val="28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Bebas Neue Bold" w:hAnsi="Bebas Neue Bold"/>
                                <w:color w:val="2D2D2D"/>
                                <w:spacing w:val="28"/>
                                <w:sz w:val="50"/>
                                <w:szCs w:val="5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3" type="#_x0000_t202" style="position:absolute;margin-left:-21.55pt;margin-top:553.35pt;width:164.75pt;height:45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" filled="f" stroked="f" strokeweight=".5pt">
                <v:path arrowok="t"/>
                <v:textbox>
                  <w:txbxContent>
                    <w:p w:rsidR="008377E9" w:rsidRPr="002E453E" w:rsidRDefault="008377E9" w:rsidP="008377E9">
                      <w:pPr>
                        <w:rPr>
                          <w:rFonts w:ascii="Bebas Neue Bold" w:hAnsi="Bebas Neue Bold"/>
                          <w:color w:val="2D2D2D"/>
                          <w:spacing w:val="28"/>
                          <w:sz w:val="50"/>
                          <w:szCs w:val="50"/>
                          <w:lang w:val="en-US"/>
                        </w:rPr>
                      </w:pPr>
                      <w:r w:rsidRPr="002E453E">
                        <w:rPr>
                          <w:rFonts w:ascii="Bebas Neue Bold" w:hAnsi="Bebas Neue Bold"/>
                          <w:color w:val="2D2D2D"/>
                          <w:spacing w:val="28"/>
                          <w:sz w:val="50"/>
                          <w:szCs w:val="5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274320</wp:posOffset>
                </wp:positionH>
                <wp:positionV relativeFrom="paragraph">
                  <wp:posOffset>3751580</wp:posOffset>
                </wp:positionV>
                <wp:extent cx="2092325" cy="577215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232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8098F" w:rsidRPr="002E453E" w:rsidRDefault="00E8098F" w:rsidP="00E8098F">
                            <w:pPr>
                              <w:rPr>
                                <w:rFonts w:ascii="Bebas Neue Bold" w:hAnsi="Bebas Neue Bold"/>
                                <w:color w:val="2D2D2D"/>
                                <w:spacing w:val="26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Bebas Neue Bold" w:hAnsi="Bebas Neue Bold"/>
                                <w:color w:val="2D2D2D"/>
                                <w:spacing w:val="26"/>
                                <w:sz w:val="50"/>
                                <w:szCs w:val="5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4" type="#_x0000_t202" style="position:absolute;margin-left:-21.6pt;margin-top:295.4pt;width:164.75pt;height:45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" filled="f" stroked="f" strokeweight=".5pt">
                <v:path arrowok="t"/>
                <v:textbox>
                  <w:txbxContent>
                    <w:p w:rsidR="00E8098F" w:rsidRPr="002E453E" w:rsidRDefault="00E8098F" w:rsidP="00E8098F">
                      <w:pPr>
                        <w:rPr>
                          <w:rFonts w:ascii="Bebas Neue Bold" w:hAnsi="Bebas Neue Bold"/>
                          <w:color w:val="2D2D2D"/>
                          <w:spacing w:val="26"/>
                          <w:sz w:val="50"/>
                          <w:szCs w:val="50"/>
                          <w:lang w:val="en-US"/>
                        </w:rPr>
                      </w:pPr>
                      <w:r w:rsidRPr="002E453E">
                        <w:rPr>
                          <w:rFonts w:ascii="Bebas Neue Bold" w:hAnsi="Bebas Neue Bold"/>
                          <w:color w:val="2D2D2D"/>
                          <w:spacing w:val="26"/>
                          <w:sz w:val="50"/>
                          <w:szCs w:val="5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476250</wp:posOffset>
                </wp:positionH>
                <wp:positionV relativeFrom="paragraph">
                  <wp:posOffset>1133475</wp:posOffset>
                </wp:positionV>
                <wp:extent cx="3895725" cy="48577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5725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71B0" w:rsidRPr="002E453E" w:rsidRDefault="005E71B0" w:rsidP="005E71B0">
                            <w:pPr>
                              <w:jc w:val="center"/>
                              <w:rPr>
                                <w:rFonts w:ascii="Bebas Neue Bold" w:hAnsi="Bebas Neue Bold"/>
                                <w:color w:val="FFFFFF" w:themeColor="background1"/>
                                <w:spacing w:val="120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Bebas Neue Bold" w:hAnsi="Bebas Neue Bold"/>
                                <w:color w:val="FFFFFF" w:themeColor="background1"/>
                                <w:spacing w:val="120"/>
                                <w:sz w:val="60"/>
                                <w:szCs w:val="60"/>
                                <w:lang w:val="en-US"/>
                              </w:rPr>
                              <w:t>EXPERT COPYWR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9" o:spid="_x0000_s1035" type="#_x0000_t202" style="position:absolute;margin-left:-37.5pt;margin-top:89.25pt;width:306.75pt;height:38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" filled="f" stroked="f" strokeweight=".5pt">
                <v:textbox>
                  <w:txbxContent>
                    <w:p w:rsidR="005E71B0" w:rsidRPr="002E453E" w:rsidRDefault="005E71B0" w:rsidP="005E71B0">
                      <w:pPr>
                        <w:jc w:val="center"/>
                        <w:rPr>
                          <w:rFonts w:ascii="Bebas Neue Bold" w:hAnsi="Bebas Neue Bold"/>
                          <w:color w:val="FFFFFF" w:themeColor="background1"/>
                          <w:spacing w:val="120"/>
                          <w:sz w:val="60"/>
                          <w:szCs w:val="60"/>
                          <w:lang w:val="en-US"/>
                        </w:rPr>
                      </w:pPr>
                      <w:r w:rsidRPr="002E453E">
                        <w:rPr>
                          <w:rFonts w:ascii="Bebas Neue Bold" w:hAnsi="Bebas Neue Bold"/>
                          <w:color w:val="FFFFFF" w:themeColor="background1"/>
                          <w:spacing w:val="120"/>
                          <w:sz w:val="60"/>
                          <w:szCs w:val="60"/>
                          <w:lang w:val="en-US"/>
                        </w:rPr>
                        <w:t>EXPERT COPYWRITER</w:t>
                      </w:r>
                    </w:p>
                  </w:txbxContent>
                </v:textbox>
              </v:shape>
            </w:pict>
          </mc:Fallback>
        </mc:AlternateContent>
      </w:r>
      <w:r w:rsidR="005E71B0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1133475</wp:posOffset>
                </wp:positionV>
                <wp:extent cx="4048125" cy="4857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48125" cy="485775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02B0C9" id="Rectangle 2" o:spid="_x0000_s1026" style="position:absolute;margin-left:-44.25pt;margin-top:89.25pt;width:318.75pt;height:38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" fillcolor="#313131" stroked="f" strokeweight="1pt"/>
            </w:pict>
          </mc:Fallback>
        </mc:AlternateContent>
      </w:r>
      <w:r w:rsidR="00BE4357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1819275</wp:posOffset>
                </wp:positionV>
                <wp:extent cx="6677025" cy="336550"/>
                <wp:effectExtent l="0" t="0" r="0" b="635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77025" cy="3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943DE" w:rsidRPr="00732519" w:rsidRDefault="007943DE" w:rsidP="00BE4357">
                            <w:pPr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</w:pPr>
                            <w:bookmarkStart w:id="0" w:name="_GoBack"/>
                            <w:proofErr w:type="gramStart"/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p</w:t>
                            </w:r>
                            <w:proofErr w:type="gramEnd"/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 xml:space="preserve">: (0) 123456789    -    e: </w:t>
                            </w:r>
                            <w:r w:rsidR="00BE4357"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name</w:t>
                            </w:r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@</w:t>
                            </w:r>
                            <w:r w:rsidR="00BE4357"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email</w:t>
                            </w:r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  <w:r w:rsidR="00BE4357"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com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6" type="#_x0000_t202" style="position:absolute;margin-left:-52.5pt;margin-top:143.25pt;width:525.75pt;height:2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" filled="f" stroked="f" strokeweight=".5pt">
                <v:path arrowok="t"/>
                <v:textbox>
                  <w:txbxContent>
                    <w:p w:rsidR="007943DE" w:rsidRPr="00732519" w:rsidRDefault="007943DE" w:rsidP="00BE4357">
                      <w:pPr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</w:pPr>
                      <w:bookmarkStart w:id="1" w:name="_GoBack"/>
                      <w:proofErr w:type="gramStart"/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p</w:t>
                      </w:r>
                      <w:proofErr w:type="gramEnd"/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 xml:space="preserve">: (0) 123456789    -    e: </w:t>
                      </w:r>
                      <w:r w:rsidR="00BE4357"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name</w:t>
                      </w:r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@</w:t>
                      </w:r>
                      <w:r w:rsidR="00BE4357"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email</w:t>
                      </w:r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.</w:t>
                      </w:r>
                      <w:r w:rsidR="00BE4357"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com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BE4357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-466725</wp:posOffset>
                </wp:positionV>
                <wp:extent cx="3903980" cy="17335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03980" cy="1733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10538" w:rsidRPr="002E453E" w:rsidRDefault="00BE4357" w:rsidP="00BE4357">
                            <w:pPr>
                              <w:spacing w:after="0" w:line="192" w:lineRule="auto"/>
                              <w:rPr>
                                <w:rFonts w:ascii="Bebas Neue Bold" w:hAnsi="Bebas Neue Bold"/>
                                <w:color w:val="313131"/>
                                <w:sz w:val="120"/>
                                <w:szCs w:val="120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Bebas Neue Bold" w:hAnsi="Bebas Neue Bold"/>
                                <w:color w:val="313131"/>
                                <w:sz w:val="120"/>
                                <w:szCs w:val="120"/>
                                <w:lang w:val="en-US"/>
                              </w:rPr>
                              <w:t>NOAH</w:t>
                            </w:r>
                          </w:p>
                          <w:p w:rsidR="00BE4357" w:rsidRPr="002E453E" w:rsidRDefault="00BE4357" w:rsidP="00BE4357">
                            <w:pPr>
                              <w:spacing w:after="0" w:line="192" w:lineRule="auto"/>
                              <w:rPr>
                                <w:rFonts w:ascii="Bebas Neue Bold" w:hAnsi="Bebas Neue Bold"/>
                                <w:color w:val="313131"/>
                                <w:sz w:val="120"/>
                                <w:szCs w:val="120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Bebas Neue Bold" w:hAnsi="Bebas Neue Bold"/>
                                <w:color w:val="313131"/>
                                <w:sz w:val="120"/>
                                <w:szCs w:val="120"/>
                                <w:lang w:val="en-US"/>
                              </w:rPr>
                              <w:t>WILKIN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7" type="#_x0000_t202" style="position:absolute;margin-left:-52.5pt;margin-top:-36.75pt;width:307.4pt;height:136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" filled="f" stroked="f" strokeweight=".5pt">
                <v:path arrowok="t"/>
                <v:textbox>
                  <w:txbxContent>
                    <w:p w:rsidR="00910538" w:rsidRPr="002E453E" w:rsidRDefault="00BE4357" w:rsidP="00BE4357">
                      <w:pPr>
                        <w:spacing w:after="0" w:line="192" w:lineRule="auto"/>
                        <w:rPr>
                          <w:rFonts w:ascii="Bebas Neue Bold" w:hAnsi="Bebas Neue Bold"/>
                          <w:color w:val="313131"/>
                          <w:sz w:val="120"/>
                          <w:szCs w:val="120"/>
                          <w:lang w:val="en-US"/>
                        </w:rPr>
                      </w:pPr>
                      <w:r w:rsidRPr="002E453E">
                        <w:rPr>
                          <w:rFonts w:ascii="Bebas Neue Bold" w:hAnsi="Bebas Neue Bold"/>
                          <w:color w:val="313131"/>
                          <w:sz w:val="120"/>
                          <w:szCs w:val="120"/>
                          <w:lang w:val="en-US"/>
                        </w:rPr>
                        <w:t>NOAH</w:t>
                      </w:r>
                    </w:p>
                    <w:p w:rsidR="00BE4357" w:rsidRPr="002E453E" w:rsidRDefault="00BE4357" w:rsidP="00BE4357">
                      <w:pPr>
                        <w:spacing w:after="0" w:line="192" w:lineRule="auto"/>
                        <w:rPr>
                          <w:rFonts w:ascii="Bebas Neue Bold" w:hAnsi="Bebas Neue Bold"/>
                          <w:color w:val="313131"/>
                          <w:sz w:val="120"/>
                          <w:szCs w:val="120"/>
                          <w:lang w:val="en-US"/>
                        </w:rPr>
                      </w:pPr>
                      <w:r w:rsidRPr="002E453E">
                        <w:rPr>
                          <w:rFonts w:ascii="Bebas Neue Bold" w:hAnsi="Bebas Neue Bold"/>
                          <w:color w:val="313131"/>
                          <w:sz w:val="120"/>
                          <w:szCs w:val="120"/>
                          <w:lang w:val="en-US"/>
                        </w:rPr>
                        <w:t>WILKINSON</w:t>
                      </w:r>
                    </w:p>
                  </w:txbxContent>
                </v:textbox>
              </v:shape>
            </w:pict>
          </mc:Fallback>
        </mc:AlternateContent>
      </w:r>
      <w:r w:rsidR="0091631F" w:rsidRPr="002E453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F3E5E" id="Rectangle 1" o:spid="_x0000_s1026" style="position:absolute;margin-left:-1in;margin-top:-1in;width:612pt;height:11in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" fillcolor="#f2f2f2" stroked="f" strokeweight="1pt">
                <v:path arrowok="t"/>
              </v:rect>
            </w:pict>
          </mc:Fallback>
        </mc:AlternateContent>
      </w:r>
    </w:p>
    <w:sectPr w:rsidR="00665625" w:rsidRPr="002E453E" w:rsidSect="0091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tillium Lt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itillium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Bebas Neue Bold"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Titillium Bd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A3NDc2MzQ3NDVR0lEKTi0uzszPAykwqgUAGHXfOCwAAAA="/>
  </w:docVars>
  <w:rsids>
    <w:rsidRoot w:val="00910538"/>
    <w:rsid w:val="00090BFE"/>
    <w:rsid w:val="0016430E"/>
    <w:rsid w:val="002A1CA6"/>
    <w:rsid w:val="002A30B9"/>
    <w:rsid w:val="002E453E"/>
    <w:rsid w:val="004F1F4B"/>
    <w:rsid w:val="0058302C"/>
    <w:rsid w:val="005E71B0"/>
    <w:rsid w:val="00665625"/>
    <w:rsid w:val="00732519"/>
    <w:rsid w:val="0077702D"/>
    <w:rsid w:val="007943DE"/>
    <w:rsid w:val="007D41C5"/>
    <w:rsid w:val="008201E7"/>
    <w:rsid w:val="008377E9"/>
    <w:rsid w:val="00910538"/>
    <w:rsid w:val="0091631F"/>
    <w:rsid w:val="009958BA"/>
    <w:rsid w:val="00BE4357"/>
    <w:rsid w:val="00CA4A5E"/>
    <w:rsid w:val="00D17B09"/>
    <w:rsid w:val="00E8098F"/>
    <w:rsid w:val="00EA3921"/>
    <w:rsid w:val="00EE34FD"/>
    <w:rsid w:val="00F06818"/>
    <w:rsid w:val="00FA7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47C1AC-0629-45A5-94D4-1F0B366D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5</cp:revision>
  <dcterms:created xsi:type="dcterms:W3CDTF">2018-08-01T12:05:00Z</dcterms:created>
  <dcterms:modified xsi:type="dcterms:W3CDTF">2018-08-01T12:33:00Z</dcterms:modified>
</cp:coreProperties>
</file>